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1D8041" w14:textId="77777777" w:rsidR="00FC21D8" w:rsidRPr="00792193" w:rsidRDefault="00FC21D8" w:rsidP="00FC21D8">
      <w:pPr>
        <w:ind w:left="2880" w:firstLine="720"/>
        <w:rPr>
          <w:b/>
          <w:sz w:val="28"/>
          <w:szCs w:val="28"/>
          <w:u w:val="single"/>
        </w:rPr>
      </w:pPr>
      <w:r w:rsidRPr="00792193">
        <w:rPr>
          <w:b/>
          <w:sz w:val="28"/>
          <w:szCs w:val="28"/>
          <w:u w:val="single"/>
        </w:rPr>
        <w:t>Lab 2 – Extension</w:t>
      </w:r>
    </w:p>
    <w:p w14:paraId="69242DB4" w14:textId="62D48F36" w:rsidR="00FC21D8" w:rsidRPr="00FC21D8" w:rsidRDefault="00FC21D8" w:rsidP="00792193">
      <w:pPr>
        <w:jc w:val="both"/>
      </w:pPr>
      <w:r w:rsidRPr="00FC21D8">
        <w:t xml:space="preserve">Step </w:t>
      </w:r>
      <w:proofErr w:type="gramStart"/>
      <w:r w:rsidR="00E6144A" w:rsidRPr="00FC21D8">
        <w:t>1:</w:t>
      </w:r>
      <w:r w:rsidRPr="00FC21D8">
        <w:t>-</w:t>
      </w:r>
      <w:proofErr w:type="gramEnd"/>
      <w:r w:rsidRPr="00FC21D8">
        <w:t xml:space="preserve"> Login to  loki.ist.unomaha.edu and navigate to </w:t>
      </w:r>
      <w:proofErr w:type="spellStart"/>
      <w:r w:rsidRPr="00FC21D8">
        <w:t>public_html</w:t>
      </w:r>
      <w:proofErr w:type="spellEnd"/>
    </w:p>
    <w:p w14:paraId="5423A55F" w14:textId="44CD8017" w:rsidR="00FC21D8" w:rsidRPr="00FC21D8" w:rsidRDefault="00FC21D8" w:rsidP="00FC21D8">
      <w:pPr>
        <w:jc w:val="both"/>
      </w:pPr>
      <w:r w:rsidRPr="00FC21D8">
        <w:t xml:space="preserve">Unix </w:t>
      </w:r>
      <w:r w:rsidR="00E6144A" w:rsidRPr="00FC21D8">
        <w:t>Command: -</w:t>
      </w:r>
      <w:r w:rsidRPr="00FC21D8">
        <w:t xml:space="preserve"> cd </w:t>
      </w:r>
      <w:proofErr w:type="spellStart"/>
      <w:r w:rsidRPr="00FC21D8">
        <w:t>public_html</w:t>
      </w:r>
      <w:proofErr w:type="spellEnd"/>
    </w:p>
    <w:p w14:paraId="185934AF" w14:textId="05B5E0AE" w:rsidR="00FC21D8" w:rsidRDefault="00FC21D8" w:rsidP="00FC21D8">
      <w:pPr>
        <w:jc w:val="both"/>
      </w:pPr>
      <w:r w:rsidRPr="00FC21D8">
        <w:t xml:space="preserve">Step </w:t>
      </w:r>
      <w:proofErr w:type="gramStart"/>
      <w:r w:rsidR="00E6144A">
        <w:t>2</w:t>
      </w:r>
      <w:r w:rsidR="00E6144A" w:rsidRPr="00FC21D8">
        <w:t>:</w:t>
      </w:r>
      <w:r w:rsidRPr="00FC21D8">
        <w:t>-</w:t>
      </w:r>
      <w:proofErr w:type="gramEnd"/>
      <w:r>
        <w:t xml:space="preserve"> Now inside </w:t>
      </w:r>
      <w:proofErr w:type="spellStart"/>
      <w:r>
        <w:t>public_html</w:t>
      </w:r>
      <w:proofErr w:type="spellEnd"/>
      <w:r>
        <w:t xml:space="preserve"> navigate to CIST1300-001</w:t>
      </w:r>
    </w:p>
    <w:p w14:paraId="3C1F68A2" w14:textId="0E4C4D8E" w:rsidR="00FC21D8" w:rsidRDefault="00FC21D8" w:rsidP="00FC21D8">
      <w:pPr>
        <w:jc w:val="both"/>
      </w:pPr>
      <w:r w:rsidRPr="00FC21D8">
        <w:t xml:space="preserve">Unix </w:t>
      </w:r>
      <w:r w:rsidR="00E6144A" w:rsidRPr="00FC21D8">
        <w:t>Command: -</w:t>
      </w:r>
      <w:r w:rsidRPr="00FC21D8">
        <w:t xml:space="preserve"> cd </w:t>
      </w:r>
      <w:r>
        <w:t>CIST1300-001</w:t>
      </w:r>
    </w:p>
    <w:p w14:paraId="01DC6B08" w14:textId="5A20319B" w:rsidR="00FC21D8" w:rsidRDefault="00FC21D8" w:rsidP="00FC21D8">
      <w:pPr>
        <w:jc w:val="both"/>
      </w:pPr>
      <w:r>
        <w:t>Step</w:t>
      </w:r>
      <w:proofErr w:type="gramStart"/>
      <w:r w:rsidR="00E6144A">
        <w:t>3:</w:t>
      </w:r>
      <w:r>
        <w:t>-</w:t>
      </w:r>
      <w:proofErr w:type="gramEnd"/>
      <w:r>
        <w:t xml:space="preserve"> Now type in </w:t>
      </w:r>
      <w:r w:rsidR="00E6144A">
        <w:rPr>
          <w:noProof/>
        </w:rPr>
        <w:t>U</w:t>
      </w:r>
      <w:r w:rsidRPr="00E6144A">
        <w:rPr>
          <w:noProof/>
        </w:rPr>
        <w:t>nix</w:t>
      </w:r>
      <w:r>
        <w:t xml:space="preserve">  git pull </w:t>
      </w:r>
      <w:bookmarkStart w:id="0" w:name="_GoBack"/>
      <w:bookmarkEnd w:id="0"/>
    </w:p>
    <w:p w14:paraId="592C09F9" w14:textId="2A77D6F9" w:rsidR="00FC21D8" w:rsidRDefault="00FC21D8" w:rsidP="00FC21D8">
      <w:pPr>
        <w:jc w:val="both"/>
      </w:pPr>
      <w:r w:rsidRPr="00FC21D8">
        <w:t xml:space="preserve">Unix </w:t>
      </w:r>
      <w:proofErr w:type="gramStart"/>
      <w:r w:rsidR="00E6144A" w:rsidRPr="00FC21D8">
        <w:t>Command:</w:t>
      </w:r>
      <w:r w:rsidRPr="00FC21D8">
        <w:t>-</w:t>
      </w:r>
      <w:proofErr w:type="gramEnd"/>
      <w:r w:rsidRPr="00FC21D8">
        <w:t xml:space="preserve"> </w:t>
      </w:r>
      <w:r>
        <w:t>git pull</w:t>
      </w:r>
    </w:p>
    <w:p w14:paraId="752BC113" w14:textId="699CBD8A" w:rsidR="00FC21D8" w:rsidRDefault="00FC21D8" w:rsidP="00FC21D8">
      <w:pPr>
        <w:jc w:val="both"/>
      </w:pPr>
      <w:r>
        <w:t>Step</w:t>
      </w:r>
      <w:proofErr w:type="gramStart"/>
      <w:r w:rsidR="00E6144A">
        <w:t>4:</w:t>
      </w:r>
      <w:r>
        <w:t>-</w:t>
      </w:r>
      <w:proofErr w:type="gramEnd"/>
      <w:r>
        <w:t xml:space="preserve"> It will ask your git lab credentials</w:t>
      </w:r>
    </w:p>
    <w:p w14:paraId="2BF4BA37" w14:textId="0D886E43" w:rsidR="00FC21D8" w:rsidRDefault="00FC21D8" w:rsidP="00FC21D8">
      <w:pPr>
        <w:jc w:val="both"/>
      </w:pPr>
      <w:r>
        <w:t>Step</w:t>
      </w:r>
      <w:proofErr w:type="gramStart"/>
      <w:r>
        <w:t>6:-</w:t>
      </w:r>
      <w:proofErr w:type="gramEnd"/>
      <w:r>
        <w:t xml:space="preserve"> If credentials are correct, you should see a message saying Already-up-to date</w:t>
      </w:r>
    </w:p>
    <w:p w14:paraId="45FACAE5" w14:textId="53FE5B47" w:rsidR="00FC21D8" w:rsidRDefault="00FC21D8" w:rsidP="00FC21D8">
      <w:pPr>
        <w:jc w:val="both"/>
      </w:pPr>
      <w:r>
        <w:t xml:space="preserve">Step </w:t>
      </w:r>
      <w:proofErr w:type="gramStart"/>
      <w:r>
        <w:t>7:-</w:t>
      </w:r>
      <w:proofErr w:type="gramEnd"/>
      <w:r>
        <w:t xml:space="preserve"> Now </w:t>
      </w:r>
      <w:proofErr w:type="spellStart"/>
      <w:r>
        <w:t>lets</w:t>
      </w:r>
      <w:proofErr w:type="spellEnd"/>
      <w:r>
        <w:t xml:space="preserve"> check git status</w:t>
      </w:r>
    </w:p>
    <w:p w14:paraId="600093D3" w14:textId="38238805" w:rsidR="00FC21D8" w:rsidRDefault="00FC21D8" w:rsidP="00FC21D8">
      <w:pPr>
        <w:jc w:val="both"/>
      </w:pPr>
      <w:r w:rsidRPr="00FC21D8">
        <w:t xml:space="preserve">Unix </w:t>
      </w:r>
      <w:proofErr w:type="gramStart"/>
      <w:r w:rsidRPr="00E6144A">
        <w:rPr>
          <w:noProof/>
        </w:rPr>
        <w:t>Command:</w:t>
      </w:r>
      <w:r w:rsidRPr="00FC21D8">
        <w:t>-</w:t>
      </w:r>
      <w:proofErr w:type="gramEnd"/>
      <w:r w:rsidRPr="00FC21D8">
        <w:t xml:space="preserve"> </w:t>
      </w:r>
      <w:r>
        <w:t>git status</w:t>
      </w:r>
    </w:p>
    <w:p w14:paraId="6D80CDB9" w14:textId="51AF8394" w:rsidR="00FC21D8" w:rsidRDefault="00FC21D8" w:rsidP="00FC21D8">
      <w:pPr>
        <w:jc w:val="both"/>
      </w:pPr>
      <w:r>
        <w:t xml:space="preserve">Step </w:t>
      </w:r>
      <w:proofErr w:type="gramStart"/>
      <w:r>
        <w:t>8:-</w:t>
      </w:r>
      <w:proofErr w:type="gramEnd"/>
      <w:r>
        <w:t xml:space="preserve"> Navigate </w:t>
      </w:r>
      <w:r w:rsidRPr="00004EDC">
        <w:rPr>
          <w:noProof/>
        </w:rPr>
        <w:t xml:space="preserve">to </w:t>
      </w:r>
      <w:r w:rsidR="00E6144A" w:rsidRPr="00004EDC">
        <w:rPr>
          <w:noProof/>
        </w:rPr>
        <w:t xml:space="preserve">the </w:t>
      </w:r>
      <w:r w:rsidRPr="00004EDC">
        <w:rPr>
          <w:noProof/>
        </w:rPr>
        <w:t>Lab2</w:t>
      </w:r>
      <w:r>
        <w:t xml:space="preserve"> folder </w:t>
      </w:r>
      <w:r w:rsidR="00E6144A">
        <w:t xml:space="preserve">and </w:t>
      </w:r>
      <w:r>
        <w:t xml:space="preserve">add </w:t>
      </w:r>
      <w:r w:rsidRPr="00E6144A">
        <w:rPr>
          <w:noProof/>
        </w:rPr>
        <w:t>a</w:t>
      </w:r>
      <w:r w:rsidR="00E6144A">
        <w:rPr>
          <w:noProof/>
        </w:rPr>
        <w:t>n</w:t>
      </w:r>
      <w:r w:rsidRPr="00E6144A">
        <w:rPr>
          <w:noProof/>
        </w:rPr>
        <w:t xml:space="preserve"> HTML</w:t>
      </w:r>
      <w:r>
        <w:t xml:space="preserve"> attribute in the index file, you can add any attribute of your choice. Make sure the attribute for that HTML elements works.</w:t>
      </w:r>
    </w:p>
    <w:p w14:paraId="0161332A" w14:textId="3CA55D06" w:rsidR="00FC21D8" w:rsidRDefault="00FC21D8" w:rsidP="00FC21D8">
      <w:pPr>
        <w:jc w:val="both"/>
      </w:pPr>
      <w:r w:rsidRPr="00FC21D8">
        <w:t xml:space="preserve">Unix </w:t>
      </w:r>
      <w:proofErr w:type="gramStart"/>
      <w:r w:rsidRPr="00E6144A">
        <w:rPr>
          <w:noProof/>
        </w:rPr>
        <w:t>Command:</w:t>
      </w:r>
      <w:r w:rsidRPr="00FC21D8">
        <w:t>-</w:t>
      </w:r>
      <w:proofErr w:type="gramEnd"/>
      <w:r w:rsidRPr="00FC21D8">
        <w:t xml:space="preserve"> </w:t>
      </w:r>
      <w:r>
        <w:t>cd Lab2</w:t>
      </w:r>
    </w:p>
    <w:p w14:paraId="4C6684F3" w14:textId="117B45F0" w:rsidR="00FC21D8" w:rsidRDefault="00FC21D8" w:rsidP="00FC21D8">
      <w:pPr>
        <w:jc w:val="both"/>
      </w:pPr>
      <w:r>
        <w:t xml:space="preserve">Step </w:t>
      </w:r>
      <w:proofErr w:type="gramStart"/>
      <w:r>
        <w:t>9:-</w:t>
      </w:r>
      <w:proofErr w:type="gramEnd"/>
      <w:r>
        <w:t xml:space="preserve"> Next </w:t>
      </w:r>
      <w:r w:rsidRPr="00E6144A">
        <w:rPr>
          <w:noProof/>
        </w:rPr>
        <w:t>let</w:t>
      </w:r>
      <w:r w:rsidR="00E6144A">
        <w:rPr>
          <w:noProof/>
        </w:rPr>
        <w:t>'</w:t>
      </w:r>
      <w:r w:rsidRPr="00E6144A">
        <w:rPr>
          <w:noProof/>
        </w:rPr>
        <w:t>s</w:t>
      </w:r>
      <w:r>
        <w:t xml:space="preserve"> add files to stage folder using git</w:t>
      </w:r>
    </w:p>
    <w:p w14:paraId="3B06B6E0" w14:textId="1657EEBC" w:rsidR="00FC21D8" w:rsidRDefault="00FC21D8" w:rsidP="00FC21D8">
      <w:pPr>
        <w:jc w:val="both"/>
      </w:pPr>
      <w:r>
        <w:t xml:space="preserve">Unix </w:t>
      </w:r>
      <w:proofErr w:type="gramStart"/>
      <w:r w:rsidRPr="00E6144A">
        <w:rPr>
          <w:noProof/>
        </w:rPr>
        <w:t>Command:</w:t>
      </w:r>
      <w:r>
        <w:t>-</w:t>
      </w:r>
      <w:proofErr w:type="gramEnd"/>
      <w:r>
        <w:t xml:space="preserve"> git </w:t>
      </w:r>
      <w:r w:rsidRPr="00E6144A">
        <w:rPr>
          <w:noProof/>
        </w:rPr>
        <w:t>add.</w:t>
      </w:r>
    </w:p>
    <w:p w14:paraId="4DC061D0" w14:textId="4D0CEB57" w:rsidR="00FC21D8" w:rsidRDefault="00FC21D8" w:rsidP="00FC21D8">
      <w:pPr>
        <w:jc w:val="both"/>
      </w:pPr>
      <w:r>
        <w:t xml:space="preserve">Step </w:t>
      </w:r>
      <w:proofErr w:type="gramStart"/>
      <w:r>
        <w:t>10:-</w:t>
      </w:r>
      <w:proofErr w:type="gramEnd"/>
      <w:r>
        <w:t xml:space="preserve">  Now </w:t>
      </w:r>
      <w:proofErr w:type="spellStart"/>
      <w:r>
        <w:t>lets</w:t>
      </w:r>
      <w:proofErr w:type="spellEnd"/>
      <w:r>
        <w:t xml:space="preserve"> check git status</w:t>
      </w:r>
    </w:p>
    <w:p w14:paraId="687543D3" w14:textId="25275EE5" w:rsidR="00FC21D8" w:rsidRDefault="00FC21D8" w:rsidP="00FC21D8">
      <w:pPr>
        <w:jc w:val="both"/>
      </w:pPr>
      <w:r w:rsidRPr="00FC21D8">
        <w:t xml:space="preserve">Unix </w:t>
      </w:r>
      <w:proofErr w:type="gramStart"/>
      <w:r w:rsidRPr="00E6144A">
        <w:rPr>
          <w:noProof/>
        </w:rPr>
        <w:t>Command:</w:t>
      </w:r>
      <w:r w:rsidRPr="00FC21D8">
        <w:t>-</w:t>
      </w:r>
      <w:proofErr w:type="gramEnd"/>
      <w:r w:rsidRPr="00FC21D8">
        <w:t xml:space="preserve"> </w:t>
      </w:r>
      <w:r>
        <w:t>git status</w:t>
      </w:r>
    </w:p>
    <w:p w14:paraId="28FE96AB" w14:textId="7CB678F9" w:rsidR="00FC21D8" w:rsidRDefault="00FC21D8" w:rsidP="00FC21D8">
      <w:pPr>
        <w:jc w:val="both"/>
      </w:pPr>
      <w:r>
        <w:t xml:space="preserve">Step </w:t>
      </w:r>
      <w:proofErr w:type="gramStart"/>
      <w:r w:rsidRPr="00E6144A">
        <w:rPr>
          <w:noProof/>
        </w:rPr>
        <w:t>11:</w:t>
      </w:r>
      <w:r>
        <w:t>-</w:t>
      </w:r>
      <w:proofErr w:type="gramEnd"/>
      <w:r>
        <w:t xml:space="preserve"> Now </w:t>
      </w:r>
      <w:r w:rsidRPr="00E6144A">
        <w:rPr>
          <w:noProof/>
        </w:rPr>
        <w:t>let</w:t>
      </w:r>
      <w:r w:rsidR="00E6144A">
        <w:rPr>
          <w:noProof/>
        </w:rPr>
        <w:t>'</w:t>
      </w:r>
      <w:r w:rsidRPr="00E6144A">
        <w:rPr>
          <w:noProof/>
        </w:rPr>
        <w:t>s</w:t>
      </w:r>
      <w:r>
        <w:t xml:space="preserve"> commit all our changes</w:t>
      </w:r>
    </w:p>
    <w:p w14:paraId="69C4249B" w14:textId="1E8B28BF" w:rsidR="00FC21D8" w:rsidRDefault="00FC21D8" w:rsidP="00FC21D8">
      <w:pPr>
        <w:jc w:val="both"/>
      </w:pPr>
      <w:r>
        <w:t xml:space="preserve">Unix </w:t>
      </w:r>
      <w:proofErr w:type="gramStart"/>
      <w:r w:rsidRPr="00E6144A">
        <w:rPr>
          <w:noProof/>
        </w:rPr>
        <w:t>Command:</w:t>
      </w:r>
      <w:r>
        <w:t>-</w:t>
      </w:r>
      <w:proofErr w:type="gramEnd"/>
      <w:r>
        <w:t xml:space="preserve"> git commit -m “Lab2 final submission”</w:t>
      </w:r>
    </w:p>
    <w:p w14:paraId="533401BC" w14:textId="28DE7FDB" w:rsidR="00FC21D8" w:rsidRDefault="00FC21D8" w:rsidP="00FC21D8">
      <w:pPr>
        <w:jc w:val="both"/>
      </w:pPr>
      <w:r>
        <w:t xml:space="preserve">Step </w:t>
      </w:r>
      <w:proofErr w:type="gramStart"/>
      <w:r>
        <w:t>12:-</w:t>
      </w:r>
      <w:proofErr w:type="gramEnd"/>
      <w:r>
        <w:t xml:space="preserve"> Do publish-public-</w:t>
      </w:r>
      <w:r w:rsidR="00E6144A">
        <w:rPr>
          <w:noProof/>
        </w:rPr>
        <w:t>HTML</w:t>
      </w:r>
      <w:r>
        <w:t xml:space="preserve"> and see the attributes work,</w:t>
      </w:r>
    </w:p>
    <w:p w14:paraId="1D8921AE" w14:textId="6552A0E9" w:rsidR="00FC21D8" w:rsidRDefault="00FC21D8" w:rsidP="00FC21D8">
      <w:pPr>
        <w:jc w:val="both"/>
      </w:pPr>
      <w:r>
        <w:t>Unix Command – publish-public-</w:t>
      </w:r>
      <w:r w:rsidR="00E6144A">
        <w:rPr>
          <w:noProof/>
        </w:rPr>
        <w:t>HTML</w:t>
      </w:r>
    </w:p>
    <w:p w14:paraId="39A54F00" w14:textId="32EC0149" w:rsidR="00FC21D8" w:rsidRDefault="00FC21D8" w:rsidP="00FC21D8">
      <w:pPr>
        <w:jc w:val="both"/>
      </w:pPr>
      <w:r>
        <w:t>Step</w:t>
      </w:r>
      <w:proofErr w:type="gramStart"/>
      <w:r>
        <w:t>13:-</w:t>
      </w:r>
      <w:proofErr w:type="gramEnd"/>
      <w:r>
        <w:t xml:space="preserve"> Finally if everything works push your changes from </w:t>
      </w:r>
      <w:r w:rsidR="00E6144A">
        <w:rPr>
          <w:noProof/>
        </w:rPr>
        <w:t>L</w:t>
      </w:r>
      <w:r w:rsidRPr="00E6144A">
        <w:rPr>
          <w:noProof/>
        </w:rPr>
        <w:t>oki</w:t>
      </w:r>
      <w:r>
        <w:t>.</w:t>
      </w:r>
    </w:p>
    <w:p w14:paraId="7D7169BA" w14:textId="4D20C266" w:rsidR="00805CAB" w:rsidRDefault="00805CAB" w:rsidP="00FC21D8">
      <w:pPr>
        <w:jc w:val="both"/>
      </w:pPr>
      <w:r>
        <w:t xml:space="preserve">Unix </w:t>
      </w:r>
      <w:proofErr w:type="gramStart"/>
      <w:r>
        <w:t>Command:-</w:t>
      </w:r>
      <w:proofErr w:type="gramEnd"/>
      <w:r>
        <w:t xml:space="preserve"> git push origin master</w:t>
      </w:r>
    </w:p>
    <w:p w14:paraId="7E2234D8" w14:textId="77777777" w:rsidR="00FC21D8" w:rsidRDefault="00FC21D8" w:rsidP="00FC21D8">
      <w:pPr>
        <w:jc w:val="both"/>
      </w:pPr>
    </w:p>
    <w:p w14:paraId="6D619C2F" w14:textId="5959884E" w:rsidR="00FC21D8" w:rsidRDefault="00FC21D8" w:rsidP="00FC21D8">
      <w:pPr>
        <w:jc w:val="both"/>
      </w:pPr>
    </w:p>
    <w:p w14:paraId="1D1B359D" w14:textId="77777777" w:rsidR="00FC21D8" w:rsidRDefault="00FC21D8" w:rsidP="00FC21D8">
      <w:pPr>
        <w:jc w:val="both"/>
      </w:pPr>
    </w:p>
    <w:p w14:paraId="63A557F4" w14:textId="77777777" w:rsidR="00FC21D8" w:rsidRDefault="00FC21D8" w:rsidP="00FC21D8">
      <w:pPr>
        <w:jc w:val="both"/>
      </w:pPr>
    </w:p>
    <w:p w14:paraId="6B55AA49" w14:textId="77777777" w:rsidR="00FC21D8" w:rsidRPr="00FC21D8" w:rsidRDefault="00FC21D8" w:rsidP="00FC21D8">
      <w:pPr>
        <w:jc w:val="both"/>
        <w:rPr>
          <w:b/>
        </w:rPr>
      </w:pPr>
    </w:p>
    <w:sectPr w:rsidR="00FC21D8" w:rsidRPr="00FC21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wMTQ3MTGyMDEwMDBW0lEKTi0uzszPAykwrAUAKJ32QiwAAAA="/>
  </w:docVars>
  <w:rsids>
    <w:rsidRoot w:val="00FC21D8"/>
    <w:rsid w:val="00004EDC"/>
    <w:rsid w:val="00792193"/>
    <w:rsid w:val="00805CAB"/>
    <w:rsid w:val="00E6144A"/>
    <w:rsid w:val="00FC21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246C09"/>
  <w15:chartTrackingRefBased/>
  <w15:docId w15:val="{6BA0CAE9-867F-4EA5-B426-ABDD3EEA91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64</Words>
  <Characters>94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thika Ramesh</dc:creator>
  <cp:keywords/>
  <dc:description/>
  <cp:lastModifiedBy>Karthika Ramesh</cp:lastModifiedBy>
  <cp:revision>4</cp:revision>
  <dcterms:created xsi:type="dcterms:W3CDTF">2018-08-29T18:22:00Z</dcterms:created>
  <dcterms:modified xsi:type="dcterms:W3CDTF">2018-08-29T18:46:00Z</dcterms:modified>
</cp:coreProperties>
</file>